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037ADE" w14:textId="53F85748" w:rsidR="00F76ACE" w:rsidRDefault="005672A0" w:rsidP="005672A0">
      <w:pPr>
        <w:jc w:val="center"/>
        <w:rPr>
          <w:b/>
          <w:bCs/>
        </w:rPr>
      </w:pPr>
      <w:r>
        <w:rPr>
          <w:b/>
          <w:bCs/>
        </w:rPr>
        <w:t>Audit Case Requirements</w:t>
      </w:r>
    </w:p>
    <w:p w14:paraId="79393FD1" w14:textId="24522CE3" w:rsidR="005672A0" w:rsidRDefault="005672A0" w:rsidP="005672A0">
      <w:pPr>
        <w:pStyle w:val="NoSpacing"/>
      </w:pPr>
    </w:p>
    <w:p w14:paraId="7F90D2F5" w14:textId="71FA00AE" w:rsidR="005672A0" w:rsidRDefault="005672A0" w:rsidP="005672A0">
      <w:pPr>
        <w:pStyle w:val="NoSpacing"/>
      </w:pPr>
    </w:p>
    <w:p w14:paraId="1EF900D5" w14:textId="2F5DAC43" w:rsidR="005672A0" w:rsidRDefault="005672A0" w:rsidP="005672A0">
      <w:pPr>
        <w:pStyle w:val="NoSpacing"/>
        <w:numPr>
          <w:ilvl w:val="0"/>
          <w:numId w:val="1"/>
        </w:numPr>
      </w:pPr>
      <w:r>
        <w:t xml:space="preserve">Select a company that had an audit failure. </w:t>
      </w:r>
      <w:r w:rsidR="00803A0C">
        <w:t xml:space="preserve"> Company </w:t>
      </w:r>
      <w:bookmarkStart w:id="0" w:name="_GoBack"/>
      <w:bookmarkEnd w:id="0"/>
      <w:r w:rsidR="00803A0C">
        <w:t>– Peregrine System.</w:t>
      </w:r>
    </w:p>
    <w:p w14:paraId="245BF58A" w14:textId="0C614FEF" w:rsidR="005672A0" w:rsidRDefault="005672A0" w:rsidP="005672A0">
      <w:pPr>
        <w:pStyle w:val="NoSpacing"/>
        <w:numPr>
          <w:ilvl w:val="0"/>
          <w:numId w:val="1"/>
        </w:numPr>
      </w:pPr>
      <w:r>
        <w:t>Write a term paper between 8 and 10 pages long, double spaced.</w:t>
      </w:r>
    </w:p>
    <w:p w14:paraId="0C4436EE" w14:textId="6D4F7730" w:rsidR="005672A0" w:rsidRDefault="005672A0" w:rsidP="005672A0">
      <w:pPr>
        <w:pStyle w:val="NoSpacing"/>
        <w:numPr>
          <w:ilvl w:val="0"/>
          <w:numId w:val="1"/>
        </w:numPr>
      </w:pPr>
      <w:r>
        <w:t>The term paper should include and contain the following information:</w:t>
      </w:r>
    </w:p>
    <w:p w14:paraId="1C9C68AC" w14:textId="05596431" w:rsidR="005672A0" w:rsidRDefault="005672A0" w:rsidP="005672A0">
      <w:pPr>
        <w:pStyle w:val="NoSpacing"/>
        <w:numPr>
          <w:ilvl w:val="0"/>
          <w:numId w:val="2"/>
        </w:numPr>
      </w:pPr>
      <w:r>
        <w:t>Background of the company.</w:t>
      </w:r>
    </w:p>
    <w:p w14:paraId="53E4A34B" w14:textId="078F32A0" w:rsidR="005672A0" w:rsidRDefault="005672A0" w:rsidP="005672A0">
      <w:pPr>
        <w:pStyle w:val="NoSpacing"/>
        <w:numPr>
          <w:ilvl w:val="0"/>
          <w:numId w:val="2"/>
        </w:numPr>
      </w:pPr>
      <w:r>
        <w:t>The facts of the audit failure.</w:t>
      </w:r>
    </w:p>
    <w:p w14:paraId="1B95DF79" w14:textId="062C887A" w:rsidR="005672A0" w:rsidRDefault="005672A0" w:rsidP="005672A0">
      <w:pPr>
        <w:pStyle w:val="NoSpacing"/>
        <w:numPr>
          <w:ilvl w:val="0"/>
          <w:numId w:val="3"/>
        </w:numPr>
      </w:pPr>
      <w:r>
        <w:t>What went wrong</w:t>
      </w:r>
      <w:r w:rsidR="008B5974">
        <w:t xml:space="preserve"> with the company?</w:t>
      </w:r>
    </w:p>
    <w:p w14:paraId="4333BE75" w14:textId="71D9A6DE" w:rsidR="005672A0" w:rsidRDefault="005672A0" w:rsidP="005672A0">
      <w:pPr>
        <w:pStyle w:val="NoSpacing"/>
        <w:numPr>
          <w:ilvl w:val="0"/>
          <w:numId w:val="3"/>
        </w:numPr>
      </w:pPr>
      <w:r>
        <w:t xml:space="preserve">Who uncovered the audit failure and </w:t>
      </w:r>
      <w:r w:rsidR="00AD0DFE">
        <w:t>how?</w:t>
      </w:r>
    </w:p>
    <w:p w14:paraId="55A26DF6" w14:textId="24A7A08F" w:rsidR="005672A0" w:rsidRDefault="005672A0" w:rsidP="005672A0">
      <w:pPr>
        <w:pStyle w:val="NoSpacing"/>
        <w:numPr>
          <w:ilvl w:val="0"/>
          <w:numId w:val="3"/>
        </w:numPr>
      </w:pPr>
      <w:r>
        <w:t>Where were the auditors? What went wrong</w:t>
      </w:r>
      <w:r w:rsidR="008B5974">
        <w:t xml:space="preserve"> with the audit or auditors.</w:t>
      </w:r>
    </w:p>
    <w:p w14:paraId="16A560F6" w14:textId="2EECF78A" w:rsidR="005672A0" w:rsidRDefault="005672A0" w:rsidP="005672A0">
      <w:pPr>
        <w:pStyle w:val="NoSpacing"/>
        <w:numPr>
          <w:ilvl w:val="0"/>
          <w:numId w:val="2"/>
        </w:numPr>
      </w:pPr>
      <w:r>
        <w:t>The consequences of the failure.</w:t>
      </w:r>
    </w:p>
    <w:p w14:paraId="3A93F742" w14:textId="00AB777A" w:rsidR="005672A0" w:rsidRDefault="005672A0" w:rsidP="005672A0">
      <w:pPr>
        <w:pStyle w:val="NoSpacing"/>
        <w:numPr>
          <w:ilvl w:val="0"/>
          <w:numId w:val="4"/>
        </w:numPr>
      </w:pPr>
      <w:r>
        <w:t>New auditing standards.</w:t>
      </w:r>
    </w:p>
    <w:p w14:paraId="4D133466" w14:textId="4748FE26" w:rsidR="005672A0" w:rsidRDefault="005672A0" w:rsidP="005672A0">
      <w:pPr>
        <w:pStyle w:val="NoSpacing"/>
        <w:numPr>
          <w:ilvl w:val="0"/>
          <w:numId w:val="4"/>
        </w:numPr>
      </w:pPr>
      <w:r>
        <w:t xml:space="preserve">What was the effect on the profession, if </w:t>
      </w:r>
      <w:r w:rsidR="00AD0DFE">
        <w:t>anything?</w:t>
      </w:r>
    </w:p>
    <w:p w14:paraId="553AEDBA" w14:textId="5E3D8E8A" w:rsidR="00CB6EB2" w:rsidRDefault="00CB6EB2" w:rsidP="00CB6EB2">
      <w:pPr>
        <w:pStyle w:val="NoSpacing"/>
        <w:numPr>
          <w:ilvl w:val="0"/>
          <w:numId w:val="2"/>
        </w:numPr>
      </w:pPr>
      <w:r>
        <w:t>Conclusion</w:t>
      </w:r>
    </w:p>
    <w:p w14:paraId="6B24E584" w14:textId="6FDD8421" w:rsidR="00CB6EB2" w:rsidRPr="005672A0" w:rsidRDefault="00CB6EB2" w:rsidP="00CB6EB2">
      <w:pPr>
        <w:pStyle w:val="NoSpacing"/>
        <w:numPr>
          <w:ilvl w:val="0"/>
          <w:numId w:val="1"/>
        </w:numPr>
      </w:pPr>
      <w:r>
        <w:t>The paper must be e-mailed to me at my e-mail address by</w:t>
      </w:r>
      <w:r w:rsidR="00803A0C">
        <w:t xml:space="preserve"> 10pm</w:t>
      </w:r>
      <w:r>
        <w:t xml:space="preserve"> on Friday </w:t>
      </w:r>
      <w:r w:rsidR="00AC3F41">
        <w:t>July</w:t>
      </w:r>
      <w:r>
        <w:t xml:space="preserve"> </w:t>
      </w:r>
      <w:r w:rsidR="00AC3F41">
        <w:t>30</w:t>
      </w:r>
      <w:r w:rsidRPr="00CB6EB2">
        <w:rPr>
          <w:vertAlign w:val="superscript"/>
        </w:rPr>
        <w:t>th</w:t>
      </w:r>
      <w:r>
        <w:t>. Points will be deducted for late papers.</w:t>
      </w:r>
    </w:p>
    <w:sectPr w:rsidR="00CB6EB2" w:rsidRPr="005672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D43140"/>
    <w:multiLevelType w:val="hybridMultilevel"/>
    <w:tmpl w:val="4F54C9E2"/>
    <w:lvl w:ilvl="0" w:tplc="76A65AA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4415801"/>
    <w:multiLevelType w:val="hybridMultilevel"/>
    <w:tmpl w:val="BC70A1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130716"/>
    <w:multiLevelType w:val="hybridMultilevel"/>
    <w:tmpl w:val="306AE1FC"/>
    <w:lvl w:ilvl="0" w:tplc="38DCB794">
      <w:start w:val="1"/>
      <w:numFmt w:val="upperRoman"/>
      <w:lvlText w:val="%1)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4CB3262F"/>
    <w:multiLevelType w:val="hybridMultilevel"/>
    <w:tmpl w:val="5A8C30B6"/>
    <w:lvl w:ilvl="0" w:tplc="21E814B2">
      <w:start w:val="1"/>
      <w:numFmt w:val="upperRoman"/>
      <w:lvlText w:val="%1)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MbOwtDQxNDI2tDRW0lEKTi0uzszPAykwrAUADj7/BCwAAAA="/>
  </w:docVars>
  <w:rsids>
    <w:rsidRoot w:val="005672A0"/>
    <w:rsid w:val="005672A0"/>
    <w:rsid w:val="00803A0C"/>
    <w:rsid w:val="008B5974"/>
    <w:rsid w:val="00AC3F41"/>
    <w:rsid w:val="00AD0DFE"/>
    <w:rsid w:val="00CB6EB2"/>
    <w:rsid w:val="00F67CF3"/>
    <w:rsid w:val="00F76A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6B8FA4"/>
  <w15:chartTrackingRefBased/>
  <w15:docId w15:val="{6FFA05D8-3521-4D24-8A82-A9C557C5F5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672A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01</Words>
  <Characters>57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ylee Coppola kaylee.coppola@cortland.edu</dc:creator>
  <cp:keywords/>
  <dc:description/>
  <cp:lastModifiedBy>Wu, Serena</cp:lastModifiedBy>
  <cp:revision>6</cp:revision>
  <dcterms:created xsi:type="dcterms:W3CDTF">2020-09-30T01:46:00Z</dcterms:created>
  <dcterms:modified xsi:type="dcterms:W3CDTF">2021-07-14T14:36:00Z</dcterms:modified>
</cp:coreProperties>
</file>